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3E63B67" w14:textId="084A8E8E" w:rsidR="006261E9" w:rsidRDefault="006261E9" w:rsidP="0060543B">
      <w:pPr>
        <w:ind w:left="720" w:hanging="360"/>
      </w:pPr>
      <w:r w:rsidRPr="006261E9">
        <w:rPr>
          <w:b/>
        </w:rPr>
        <w:t>Assignment:</w:t>
      </w:r>
      <w:r>
        <w:t xml:space="preserve"> Extracting details from a set of images</w:t>
      </w:r>
    </w:p>
    <w:p w14:paraId="2F4B9722" w14:textId="666C7205" w:rsidR="006261E9" w:rsidRDefault="006261E9" w:rsidP="0060543B">
      <w:pPr>
        <w:ind w:left="720" w:hanging="360"/>
      </w:pPr>
      <w:r w:rsidRPr="006261E9">
        <w:rPr>
          <w:b/>
        </w:rPr>
        <w:t>Description:</w:t>
      </w:r>
      <w:r>
        <w:t xml:space="preserve"> Every image has same details at </w:t>
      </w:r>
      <w:r w:rsidR="00F03E0B">
        <w:t>specific</w:t>
      </w:r>
      <w:r>
        <w:t xml:space="preserve"> location (</w:t>
      </w:r>
      <w:proofErr w:type="spellStart"/>
      <w:r>
        <w:t>i.e</w:t>
      </w:r>
      <w:proofErr w:type="spellEnd"/>
      <w:r>
        <w:t xml:space="preserve"> ‘Device Name’, ‘REF’, ‘LOT’, ‘Qty’ and symbols.) Your task is to extract these details from the images and add them in the excel file in a specific format (refer excel file given with the assignment for the format) </w:t>
      </w:r>
    </w:p>
    <w:p w14:paraId="08AAE420" w14:textId="14A39B6D" w:rsidR="006261E9" w:rsidRDefault="006261E9" w:rsidP="0060543B">
      <w:pPr>
        <w:ind w:left="720" w:hanging="360"/>
      </w:pPr>
      <w:r>
        <w:rPr>
          <w:b/>
        </w:rPr>
        <w:t>Instructions</w:t>
      </w:r>
    </w:p>
    <w:p w14:paraId="1AFB9639" w14:textId="6070C26A" w:rsidR="00E57019" w:rsidRDefault="0060543B" w:rsidP="0060543B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Read images one by one in the images folders</w:t>
      </w:r>
    </w:p>
    <w:p w14:paraId="32874D87" w14:textId="3CF2961E" w:rsidR="0060543B" w:rsidRDefault="0060543B" w:rsidP="0060543B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Extract details and add them in the excel file</w:t>
      </w:r>
    </w:p>
    <w:p w14:paraId="4175D457" w14:textId="2409E91D" w:rsidR="006261E9" w:rsidRDefault="0098470D" w:rsidP="0060543B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Submit</w:t>
      </w:r>
      <w:r w:rsidR="006261E9">
        <w:rPr>
          <w:lang w:val="en-US"/>
        </w:rPr>
        <w:t xml:space="preserve"> your project for assessment (which must include </w:t>
      </w:r>
      <w:r w:rsidR="00F03E0B">
        <w:rPr>
          <w:lang w:val="en-US"/>
        </w:rPr>
        <w:t>ReadMe and Requirement file to run your project)</w:t>
      </w:r>
    </w:p>
    <w:p w14:paraId="005D264E" w14:textId="1DCEA72E" w:rsidR="00B64CF5" w:rsidRDefault="0098470D" w:rsidP="0060543B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Submit a</w:t>
      </w:r>
      <w:r w:rsidR="00B64CF5">
        <w:rPr>
          <w:lang w:val="en-US"/>
        </w:rPr>
        <w:t xml:space="preserve"> project report</w:t>
      </w:r>
    </w:p>
    <w:p w14:paraId="6E68C298" w14:textId="1E4595D6" w:rsidR="006261E9" w:rsidRPr="006261E9" w:rsidRDefault="006261E9" w:rsidP="006261E9">
      <w:pPr>
        <w:ind w:left="360"/>
        <w:rPr>
          <w:b/>
          <w:lang w:val="en-US"/>
        </w:rPr>
      </w:pPr>
      <w:r w:rsidRPr="006261E9">
        <w:rPr>
          <w:b/>
          <w:lang w:val="en-US"/>
        </w:rPr>
        <w:t>Assessment</w:t>
      </w:r>
    </w:p>
    <w:p w14:paraId="6E91F13B" w14:textId="13DBADBB" w:rsidR="006261E9" w:rsidRDefault="006261E9" w:rsidP="006261E9">
      <w:pPr>
        <w:ind w:left="360"/>
        <w:rPr>
          <w:lang w:val="en-US"/>
        </w:rPr>
      </w:pPr>
      <w:r>
        <w:rPr>
          <w:lang w:val="en-US"/>
        </w:rPr>
        <w:t>Your assessment will be done on the following:</w:t>
      </w:r>
    </w:p>
    <w:p w14:paraId="6DA49601" w14:textId="0F06E839" w:rsidR="006261E9" w:rsidRDefault="006261E9" w:rsidP="006261E9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Effectiveness and efficiency of your code</w:t>
      </w:r>
    </w:p>
    <w:p w14:paraId="25A28617" w14:textId="24221FBA" w:rsidR="0098470D" w:rsidRPr="0098470D" w:rsidRDefault="006261E9" w:rsidP="0098470D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Report explaining your approach to solve the problem</w:t>
      </w:r>
    </w:p>
    <w:p w14:paraId="3255B5EF" w14:textId="77777777" w:rsidR="0098470D" w:rsidRDefault="0098470D" w:rsidP="0098470D">
      <w:pPr>
        <w:ind w:left="360"/>
        <w:rPr>
          <w:b/>
          <w:lang w:val="en-US"/>
        </w:rPr>
      </w:pPr>
    </w:p>
    <w:p w14:paraId="07E019C4" w14:textId="77777777" w:rsidR="0098470D" w:rsidRDefault="0098470D" w:rsidP="0098470D">
      <w:pPr>
        <w:ind w:left="360"/>
        <w:rPr>
          <w:b/>
          <w:lang w:val="en-US"/>
        </w:rPr>
      </w:pPr>
    </w:p>
    <w:p w14:paraId="4461EA59" w14:textId="3B49335E" w:rsidR="0098470D" w:rsidRPr="0098470D" w:rsidRDefault="0098470D" w:rsidP="0098470D">
      <w:pPr>
        <w:ind w:left="360"/>
        <w:rPr>
          <w:b/>
          <w:lang w:val="en-US"/>
        </w:rPr>
      </w:pPr>
      <w:r w:rsidRPr="0098470D">
        <w:rPr>
          <w:b/>
          <w:lang w:val="en-US"/>
        </w:rPr>
        <w:t>For those who are seeking more challenging task</w:t>
      </w:r>
    </w:p>
    <w:p w14:paraId="5F2A3203" w14:textId="3F11B267" w:rsidR="001E2D27" w:rsidRDefault="0098470D" w:rsidP="0098470D">
      <w:pPr>
        <w:ind w:left="360"/>
        <w:rPr>
          <w:lang w:val="en-US"/>
        </w:rPr>
      </w:pPr>
      <w:r>
        <w:rPr>
          <w:lang w:val="en-US"/>
        </w:rPr>
        <w:t xml:space="preserve">Complete this assignment by using a pdf file </w:t>
      </w:r>
      <w:r w:rsidR="001E2D27" w:rsidRPr="0098470D">
        <w:rPr>
          <w:lang w:val="en-US"/>
        </w:rPr>
        <w:t>(Lable.pdf)</w:t>
      </w:r>
      <w:r>
        <w:rPr>
          <w:lang w:val="en-US"/>
        </w:rPr>
        <w:t xml:space="preserve"> instead of images as input</w:t>
      </w:r>
    </w:p>
    <w:p w14:paraId="4C14A973" w14:textId="602F4CE0" w:rsidR="0098470D" w:rsidRDefault="0098470D" w:rsidP="0098470D">
      <w:pPr>
        <w:pStyle w:val="ListParagraph"/>
        <w:numPr>
          <w:ilvl w:val="0"/>
          <w:numId w:val="3"/>
        </w:numPr>
        <w:rPr>
          <w:lang w:val="en-US"/>
        </w:rPr>
      </w:pPr>
      <w:bookmarkStart w:id="0" w:name="_GoBack"/>
      <w:bookmarkEnd w:id="0"/>
      <w:r>
        <w:rPr>
          <w:lang w:val="en-US"/>
        </w:rPr>
        <w:t>Read PDF file (Lable.pdf)</w:t>
      </w:r>
    </w:p>
    <w:p w14:paraId="57B4F854" w14:textId="4152C68D" w:rsidR="0098470D" w:rsidRPr="0098470D" w:rsidRDefault="0098470D" w:rsidP="0098470D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Extract details and add them in the excel file</w:t>
      </w:r>
    </w:p>
    <w:p w14:paraId="69D3E8C1" w14:textId="77777777" w:rsidR="00F03E0B" w:rsidRDefault="00F03E0B">
      <w:pPr>
        <w:rPr>
          <w:b/>
          <w:lang w:val="en-US"/>
        </w:rPr>
      </w:pPr>
      <w:r>
        <w:rPr>
          <w:b/>
          <w:lang w:val="en-US"/>
        </w:rPr>
        <w:br w:type="page"/>
      </w:r>
    </w:p>
    <w:p w14:paraId="7CDDDF86" w14:textId="150B33EE" w:rsidR="0060543B" w:rsidRPr="00F03E0B" w:rsidRDefault="0060543B" w:rsidP="0060543B">
      <w:pPr>
        <w:ind w:left="360"/>
        <w:rPr>
          <w:b/>
          <w:lang w:val="en-US"/>
        </w:rPr>
      </w:pPr>
      <w:r w:rsidRPr="00F03E0B">
        <w:rPr>
          <w:b/>
          <w:lang w:val="en-US"/>
        </w:rPr>
        <w:lastRenderedPageBreak/>
        <w:t>Symbols:</w:t>
      </w:r>
    </w:p>
    <w:p w14:paraId="11699FBE" w14:textId="5976B853" w:rsidR="0060543B" w:rsidRDefault="0060543B" w:rsidP="0060543B">
      <w:pPr>
        <w:ind w:left="360"/>
        <w:rPr>
          <w:lang w:val="en-US"/>
        </w:rPr>
      </w:pPr>
      <w:r>
        <w:rPr>
          <w:lang w:val="en-US"/>
        </w:rPr>
        <w:t xml:space="preserve">If an image has 4 symbols then add their </w:t>
      </w:r>
      <w:proofErr w:type="spellStart"/>
      <w:r w:rsidR="008D0029">
        <w:rPr>
          <w:lang w:val="en-US"/>
        </w:rPr>
        <w:t>Name_</w:t>
      </w:r>
      <w:proofErr w:type="gramStart"/>
      <w:r w:rsidR="008D0029">
        <w:rPr>
          <w:lang w:val="en-US"/>
        </w:rPr>
        <w:t>ID</w:t>
      </w:r>
      <w:proofErr w:type="spellEnd"/>
      <w:r w:rsidR="00EB3E47">
        <w:rPr>
          <w:lang w:val="en-US"/>
        </w:rPr>
        <w:t>(</w:t>
      </w:r>
      <w:proofErr w:type="gramEnd"/>
      <w:r w:rsidR="00CE546A">
        <w:rPr>
          <w:lang w:val="en-US"/>
        </w:rPr>
        <w:t xml:space="preserve">in </w:t>
      </w:r>
      <w:r w:rsidR="00EB3E47">
        <w:rPr>
          <w:lang w:val="en-US"/>
        </w:rPr>
        <w:t>concatenation</w:t>
      </w:r>
      <w:r w:rsidR="00CE546A">
        <w:rPr>
          <w:lang w:val="en-US"/>
        </w:rPr>
        <w:t xml:space="preserve"> form</w:t>
      </w:r>
      <w:r w:rsidR="00EB3E47">
        <w:rPr>
          <w:lang w:val="en-US"/>
        </w:rPr>
        <w:t>)</w:t>
      </w:r>
      <w:r>
        <w:rPr>
          <w:lang w:val="en-US"/>
        </w:rPr>
        <w:t xml:space="preserve"> in the excel column</w:t>
      </w:r>
    </w:p>
    <w:p w14:paraId="60ABED57" w14:textId="6785C7BB" w:rsidR="00EB3E47" w:rsidRDefault="00EB3E47" w:rsidP="0060543B">
      <w:pPr>
        <w:ind w:left="360"/>
        <w:rPr>
          <w:lang w:val="en-US"/>
        </w:rPr>
      </w:pPr>
      <w:r>
        <w:rPr>
          <w:lang w:val="en-US"/>
        </w:rPr>
        <w:t>For example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4366"/>
        <w:gridCol w:w="4290"/>
      </w:tblGrid>
      <w:tr w:rsidR="0060543B" w14:paraId="1A173080" w14:textId="77777777" w:rsidTr="0060543B">
        <w:trPr>
          <w:trHeight w:val="348"/>
        </w:trPr>
        <w:tc>
          <w:tcPr>
            <w:tcW w:w="4366" w:type="dxa"/>
          </w:tcPr>
          <w:p w14:paraId="1C977ADD" w14:textId="57ADBD72" w:rsidR="0060543B" w:rsidRDefault="00EB3E47" w:rsidP="0060543B">
            <w:pPr>
              <w:rPr>
                <w:noProof/>
                <w:lang w:val="en-US"/>
              </w:rPr>
            </w:pPr>
            <w:r>
              <w:rPr>
                <w:noProof/>
                <w:lang w:val="en-US"/>
              </w:rPr>
              <w:t xml:space="preserve">If a image have following </w:t>
            </w:r>
            <w:r w:rsidR="0060543B">
              <w:rPr>
                <w:noProof/>
                <w:lang w:val="en-US"/>
              </w:rPr>
              <w:t xml:space="preserve">Symbols </w:t>
            </w:r>
          </w:p>
        </w:tc>
        <w:tc>
          <w:tcPr>
            <w:tcW w:w="4290" w:type="dxa"/>
          </w:tcPr>
          <w:p w14:paraId="7A514028" w14:textId="411C5900" w:rsidR="0060543B" w:rsidRDefault="00EB3E47" w:rsidP="0060543B">
            <w:pPr>
              <w:rPr>
                <w:lang w:val="en-US"/>
              </w:rPr>
            </w:pPr>
            <w:r>
              <w:rPr>
                <w:lang w:val="en-US"/>
              </w:rPr>
              <w:t xml:space="preserve">Then enter </w:t>
            </w:r>
            <w:r w:rsidR="008D0029">
              <w:rPr>
                <w:lang w:val="en-US"/>
              </w:rPr>
              <w:t>this in</w:t>
            </w:r>
            <w:r>
              <w:rPr>
                <w:lang w:val="en-US"/>
              </w:rPr>
              <w:t xml:space="preserve"> </w:t>
            </w:r>
            <w:r w:rsidR="0060543B">
              <w:rPr>
                <w:lang w:val="en-US"/>
              </w:rPr>
              <w:t>Excel file</w:t>
            </w:r>
          </w:p>
        </w:tc>
      </w:tr>
      <w:tr w:rsidR="0060543B" w14:paraId="4469C3D1" w14:textId="77777777" w:rsidTr="0060543B">
        <w:trPr>
          <w:trHeight w:val="348"/>
        </w:trPr>
        <w:tc>
          <w:tcPr>
            <w:tcW w:w="4366" w:type="dxa"/>
            <w:vMerge w:val="restart"/>
          </w:tcPr>
          <w:p w14:paraId="274336A5" w14:textId="0C876BCC" w:rsidR="0060543B" w:rsidRPr="0060543B" w:rsidRDefault="0060543B" w:rsidP="0060543B">
            <w:pPr>
              <w:keepNext/>
            </w:pPr>
            <w:r>
              <w:rPr>
                <w:noProof/>
                <w:lang w:val="en-US"/>
              </w:rPr>
              <w:drawing>
                <wp:inline distT="0" distB="0" distL="0" distR="0" wp14:anchorId="36247952" wp14:editId="1C993D9D">
                  <wp:extent cx="563880" cy="437295"/>
                  <wp:effectExtent l="0" t="0" r="7620" b="127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6382" cy="4469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  <w:lang w:val="en-US"/>
              </w:rPr>
              <w:drawing>
                <wp:inline distT="0" distB="0" distL="0" distR="0" wp14:anchorId="400FD131" wp14:editId="39D92E86">
                  <wp:extent cx="957513" cy="38100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91650" cy="39458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  <w:lang w:val="en-US"/>
              </w:rPr>
              <w:drawing>
                <wp:inline distT="0" distB="0" distL="0" distR="0" wp14:anchorId="74E9851B" wp14:editId="3DA440C3">
                  <wp:extent cx="487680" cy="391110"/>
                  <wp:effectExtent l="0" t="0" r="7620" b="9525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16311" cy="41407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290" w:type="dxa"/>
          </w:tcPr>
          <w:p w14:paraId="58941801" w14:textId="558E0A72" w:rsidR="0060543B" w:rsidRDefault="0060543B" w:rsidP="0060543B">
            <w:pPr>
              <w:rPr>
                <w:lang w:val="en-US"/>
              </w:rPr>
            </w:pPr>
            <w:r>
              <w:rPr>
                <w:lang w:val="en-US"/>
              </w:rPr>
              <w:t>Symbols</w:t>
            </w:r>
          </w:p>
        </w:tc>
      </w:tr>
      <w:tr w:rsidR="0060543B" w14:paraId="45B1EF25" w14:textId="77777777" w:rsidTr="0060543B">
        <w:trPr>
          <w:trHeight w:val="348"/>
        </w:trPr>
        <w:tc>
          <w:tcPr>
            <w:tcW w:w="4366" w:type="dxa"/>
            <w:vMerge/>
          </w:tcPr>
          <w:p w14:paraId="07A0C523" w14:textId="77777777" w:rsidR="0060543B" w:rsidRDefault="0060543B" w:rsidP="0060543B">
            <w:pPr>
              <w:rPr>
                <w:noProof/>
                <w:lang w:val="en-US"/>
              </w:rPr>
            </w:pPr>
          </w:p>
        </w:tc>
        <w:tc>
          <w:tcPr>
            <w:tcW w:w="4290" w:type="dxa"/>
          </w:tcPr>
          <w:p w14:paraId="3DB78D3B" w14:textId="2A5E5DFC" w:rsidR="0060543B" w:rsidRDefault="0060543B" w:rsidP="0060543B">
            <w:pPr>
              <w:rPr>
                <w:lang w:val="en-US"/>
              </w:rPr>
            </w:pPr>
            <w:r>
              <w:rPr>
                <w:lang w:val="en-US"/>
              </w:rPr>
              <w:t>216</w:t>
            </w:r>
          </w:p>
        </w:tc>
      </w:tr>
    </w:tbl>
    <w:p w14:paraId="21E497F6" w14:textId="1BE435F0" w:rsidR="006261E9" w:rsidRDefault="006261E9" w:rsidP="0060543B">
      <w:pPr>
        <w:ind w:left="360"/>
        <w:rPr>
          <w:lang w:val="en-US"/>
        </w:rPr>
      </w:pPr>
    </w:p>
    <w:p w14:paraId="606EF61A" w14:textId="77777777" w:rsidR="0060543B" w:rsidRDefault="0060543B" w:rsidP="0060543B">
      <w:pPr>
        <w:ind w:left="360"/>
        <w:rPr>
          <w:lang w:val="en-US"/>
        </w:rPr>
      </w:pP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1880"/>
        <w:gridCol w:w="1861"/>
      </w:tblGrid>
      <w:tr w:rsidR="0060543B" w14:paraId="2A07385E" w14:textId="77777777" w:rsidTr="0060543B">
        <w:trPr>
          <w:trHeight w:val="308"/>
        </w:trPr>
        <w:tc>
          <w:tcPr>
            <w:tcW w:w="1880" w:type="dxa"/>
          </w:tcPr>
          <w:p w14:paraId="16AC2E5E" w14:textId="67C14950" w:rsidR="0060543B" w:rsidRDefault="0060543B" w:rsidP="0060543B">
            <w:pPr>
              <w:rPr>
                <w:noProof/>
                <w:lang w:val="en-US"/>
              </w:rPr>
            </w:pPr>
            <w:r>
              <w:rPr>
                <w:noProof/>
                <w:lang w:val="en-US"/>
              </w:rPr>
              <w:t>Symbols</w:t>
            </w:r>
          </w:p>
        </w:tc>
        <w:tc>
          <w:tcPr>
            <w:tcW w:w="1861" w:type="dxa"/>
          </w:tcPr>
          <w:p w14:paraId="667B7A14" w14:textId="5E49C668" w:rsidR="0060543B" w:rsidRDefault="00EB3E47" w:rsidP="0060543B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N</w:t>
            </w:r>
            <w:r w:rsidR="0060543B">
              <w:rPr>
                <w:lang w:val="en-US"/>
              </w:rPr>
              <w:t>ame</w:t>
            </w:r>
            <w:r>
              <w:rPr>
                <w:lang w:val="en-US"/>
              </w:rPr>
              <w:t>_ID</w:t>
            </w:r>
            <w:proofErr w:type="spellEnd"/>
          </w:p>
        </w:tc>
      </w:tr>
      <w:tr w:rsidR="0060543B" w14:paraId="29570D1E" w14:textId="77777777" w:rsidTr="0060543B">
        <w:trPr>
          <w:trHeight w:val="662"/>
        </w:trPr>
        <w:tc>
          <w:tcPr>
            <w:tcW w:w="1880" w:type="dxa"/>
          </w:tcPr>
          <w:p w14:paraId="4C6D69FE" w14:textId="714F25B8" w:rsidR="0060543B" w:rsidRDefault="0060543B" w:rsidP="0060543B">
            <w:pPr>
              <w:rPr>
                <w:lang w:val="en-US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6BD5B8C3" wp14:editId="132265B8">
                  <wp:extent cx="900062" cy="358140"/>
                  <wp:effectExtent l="0" t="0" r="0" b="381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12645" cy="36314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61" w:type="dxa"/>
          </w:tcPr>
          <w:p w14:paraId="1C8805E6" w14:textId="587E4852" w:rsidR="0060543B" w:rsidRDefault="0060543B" w:rsidP="0060543B">
            <w:pPr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</w:tr>
      <w:tr w:rsidR="0060543B" w14:paraId="2455D5FD" w14:textId="77777777" w:rsidTr="0060543B">
        <w:trPr>
          <w:trHeight w:val="832"/>
        </w:trPr>
        <w:tc>
          <w:tcPr>
            <w:tcW w:w="1880" w:type="dxa"/>
          </w:tcPr>
          <w:p w14:paraId="0B9EF318" w14:textId="3A20C611" w:rsidR="0060543B" w:rsidRDefault="0060543B" w:rsidP="0060543B">
            <w:pPr>
              <w:rPr>
                <w:lang w:val="en-US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165B5F7B" wp14:editId="1AD0A60D">
                  <wp:extent cx="579722" cy="449580"/>
                  <wp:effectExtent l="0" t="0" r="0" b="762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0684" cy="4580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61" w:type="dxa"/>
          </w:tcPr>
          <w:p w14:paraId="6BE0A639" w14:textId="7FA94BED" w:rsidR="0060543B" w:rsidRDefault="0060543B" w:rsidP="0060543B">
            <w:pPr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</w:tr>
      <w:tr w:rsidR="0060543B" w14:paraId="50BB483E" w14:textId="77777777" w:rsidTr="0060543B">
        <w:trPr>
          <w:trHeight w:val="1063"/>
        </w:trPr>
        <w:tc>
          <w:tcPr>
            <w:tcW w:w="1880" w:type="dxa"/>
          </w:tcPr>
          <w:p w14:paraId="0BFF195D" w14:textId="0AA73406" w:rsidR="0060543B" w:rsidRDefault="0060543B" w:rsidP="0060543B">
            <w:pPr>
              <w:rPr>
                <w:lang w:val="en-US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4B838D77" wp14:editId="11967789">
                  <wp:extent cx="579120" cy="588666"/>
                  <wp:effectExtent l="0" t="0" r="0" b="1905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6028" cy="60585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61" w:type="dxa"/>
          </w:tcPr>
          <w:p w14:paraId="547CBF14" w14:textId="1CD2B0A5" w:rsidR="0060543B" w:rsidRDefault="0060543B" w:rsidP="0060543B">
            <w:pPr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</w:tr>
      <w:tr w:rsidR="0060543B" w14:paraId="155640FB" w14:textId="77777777" w:rsidTr="0060543B">
        <w:trPr>
          <w:trHeight w:val="878"/>
        </w:trPr>
        <w:tc>
          <w:tcPr>
            <w:tcW w:w="1880" w:type="dxa"/>
          </w:tcPr>
          <w:p w14:paraId="3BCF5488" w14:textId="13B99427" w:rsidR="0060543B" w:rsidRDefault="0060543B" w:rsidP="0060543B">
            <w:pPr>
              <w:rPr>
                <w:lang w:val="en-US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12FA060F" wp14:editId="4DFD96FC">
                  <wp:extent cx="574809" cy="480060"/>
                  <wp:effectExtent l="0" t="0" r="0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4596" cy="48823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61" w:type="dxa"/>
          </w:tcPr>
          <w:p w14:paraId="1BEAAF5D" w14:textId="59CF72FF" w:rsidR="0060543B" w:rsidRDefault="0060543B" w:rsidP="0060543B">
            <w:pPr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</w:tr>
      <w:tr w:rsidR="0060543B" w14:paraId="501A6FE7" w14:textId="77777777" w:rsidTr="0060543B">
        <w:trPr>
          <w:trHeight w:val="771"/>
        </w:trPr>
        <w:tc>
          <w:tcPr>
            <w:tcW w:w="1880" w:type="dxa"/>
          </w:tcPr>
          <w:p w14:paraId="29078785" w14:textId="1B0A6CF6" w:rsidR="0060543B" w:rsidRDefault="0060543B" w:rsidP="0060543B">
            <w:pPr>
              <w:rPr>
                <w:lang w:val="en-US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726BDFCB" wp14:editId="32A0DD1D">
                  <wp:extent cx="484314" cy="426720"/>
                  <wp:effectExtent l="0" t="0" r="0" b="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3467" cy="4347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61" w:type="dxa"/>
          </w:tcPr>
          <w:p w14:paraId="20E6C4D9" w14:textId="067B7E4D" w:rsidR="0060543B" w:rsidRDefault="0060543B" w:rsidP="0060543B">
            <w:pPr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</w:tr>
      <w:tr w:rsidR="0060543B" w14:paraId="22BB1AE1" w14:textId="77777777" w:rsidTr="0060543B">
        <w:trPr>
          <w:trHeight w:val="863"/>
        </w:trPr>
        <w:tc>
          <w:tcPr>
            <w:tcW w:w="1880" w:type="dxa"/>
          </w:tcPr>
          <w:p w14:paraId="2143DE2A" w14:textId="250C0686" w:rsidR="0060543B" w:rsidRDefault="0060543B" w:rsidP="0060543B">
            <w:pPr>
              <w:rPr>
                <w:lang w:val="en-US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6566239B" wp14:editId="49039E8A">
                  <wp:extent cx="589092" cy="472440"/>
                  <wp:effectExtent l="0" t="0" r="1905" b="381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00657" cy="4817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61" w:type="dxa"/>
          </w:tcPr>
          <w:p w14:paraId="43AEC4A7" w14:textId="4AA90565" w:rsidR="0060543B" w:rsidRDefault="0060543B" w:rsidP="0060543B">
            <w:pPr>
              <w:rPr>
                <w:lang w:val="en-US"/>
              </w:rPr>
            </w:pPr>
            <w:r>
              <w:rPr>
                <w:lang w:val="en-US"/>
              </w:rPr>
              <w:t>6</w:t>
            </w:r>
          </w:p>
        </w:tc>
      </w:tr>
      <w:tr w:rsidR="0060543B" w14:paraId="4356D386" w14:textId="77777777" w:rsidTr="0060543B">
        <w:trPr>
          <w:trHeight w:val="1032"/>
        </w:trPr>
        <w:tc>
          <w:tcPr>
            <w:tcW w:w="1880" w:type="dxa"/>
          </w:tcPr>
          <w:p w14:paraId="7F02E5E7" w14:textId="6EE9590B" w:rsidR="0060543B" w:rsidRDefault="0060543B" w:rsidP="0060543B">
            <w:pPr>
              <w:rPr>
                <w:lang w:val="en-US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347AF268" wp14:editId="6556DC27">
                  <wp:extent cx="627713" cy="571500"/>
                  <wp:effectExtent l="0" t="0" r="1270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32709" cy="5760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61" w:type="dxa"/>
          </w:tcPr>
          <w:p w14:paraId="2D3AC9A7" w14:textId="67B54A1E" w:rsidR="0060543B" w:rsidRDefault="0060543B" w:rsidP="0060543B">
            <w:pPr>
              <w:rPr>
                <w:lang w:val="en-US"/>
              </w:rPr>
            </w:pPr>
            <w:r>
              <w:rPr>
                <w:lang w:val="en-US"/>
              </w:rPr>
              <w:t>7</w:t>
            </w:r>
          </w:p>
        </w:tc>
      </w:tr>
      <w:tr w:rsidR="0060543B" w14:paraId="34C8168D" w14:textId="77777777" w:rsidTr="0060543B">
        <w:trPr>
          <w:trHeight w:val="986"/>
        </w:trPr>
        <w:tc>
          <w:tcPr>
            <w:tcW w:w="1880" w:type="dxa"/>
          </w:tcPr>
          <w:p w14:paraId="74FD9CEF" w14:textId="7C635B92" w:rsidR="0060543B" w:rsidRDefault="0060543B" w:rsidP="0060543B">
            <w:pPr>
              <w:rPr>
                <w:lang w:val="en-US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2D2A53F2" wp14:editId="620D7768">
                  <wp:extent cx="541020" cy="541020"/>
                  <wp:effectExtent l="0" t="0" r="0" b="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1020" cy="5410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61" w:type="dxa"/>
          </w:tcPr>
          <w:p w14:paraId="407A742F" w14:textId="30E9442E" w:rsidR="0060543B" w:rsidRDefault="0060543B" w:rsidP="0060543B">
            <w:pPr>
              <w:rPr>
                <w:lang w:val="en-US"/>
              </w:rPr>
            </w:pPr>
            <w:r>
              <w:rPr>
                <w:lang w:val="en-US"/>
              </w:rPr>
              <w:t>8</w:t>
            </w:r>
          </w:p>
        </w:tc>
      </w:tr>
      <w:tr w:rsidR="0060543B" w14:paraId="630443F8" w14:textId="77777777" w:rsidTr="0060543B">
        <w:trPr>
          <w:trHeight w:val="847"/>
        </w:trPr>
        <w:tc>
          <w:tcPr>
            <w:tcW w:w="1880" w:type="dxa"/>
          </w:tcPr>
          <w:p w14:paraId="58462447" w14:textId="1040B274" w:rsidR="0060543B" w:rsidRDefault="0060543B" w:rsidP="0060543B">
            <w:pPr>
              <w:rPr>
                <w:noProof/>
                <w:lang w:val="en-US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6D5EE2DB" wp14:editId="74396255">
                  <wp:extent cx="527510" cy="472440"/>
                  <wp:effectExtent l="0" t="0" r="6350" b="381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2994" cy="47735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61" w:type="dxa"/>
          </w:tcPr>
          <w:p w14:paraId="15EA9289" w14:textId="7FE96609" w:rsidR="0060543B" w:rsidRDefault="0060543B" w:rsidP="0060543B">
            <w:pPr>
              <w:rPr>
                <w:lang w:val="en-US"/>
              </w:rPr>
            </w:pPr>
            <w:r>
              <w:rPr>
                <w:lang w:val="en-US"/>
              </w:rPr>
              <w:t>9</w:t>
            </w:r>
          </w:p>
        </w:tc>
      </w:tr>
    </w:tbl>
    <w:p w14:paraId="09B393F4" w14:textId="5C698B0F" w:rsidR="0060543B" w:rsidRDefault="0060543B" w:rsidP="0060543B">
      <w:pPr>
        <w:ind w:left="360"/>
        <w:rPr>
          <w:lang w:val="en-US"/>
        </w:rPr>
      </w:pPr>
    </w:p>
    <w:p w14:paraId="5808B74F" w14:textId="6DE505C1" w:rsidR="00EB3E47" w:rsidRPr="0060543B" w:rsidRDefault="00EB3E47" w:rsidP="0060543B">
      <w:pPr>
        <w:ind w:left="360"/>
        <w:rPr>
          <w:lang w:val="en-US"/>
        </w:rPr>
      </w:pPr>
      <w:r>
        <w:rPr>
          <w:lang w:val="en-US"/>
        </w:rPr>
        <w:t xml:space="preserve">Note: read symbols from top to bottom (for example if an image </w:t>
      </w:r>
      <w:r w:rsidR="008D0029">
        <w:rPr>
          <w:lang w:val="en-US"/>
        </w:rPr>
        <w:t>has</w:t>
      </w:r>
      <w:r>
        <w:rPr>
          <w:lang w:val="en-US"/>
        </w:rPr>
        <w:t xml:space="preserve"> CE</w:t>
      </w:r>
      <w:r w:rsidR="008D0029">
        <w:rPr>
          <w:lang w:val="en-US"/>
        </w:rPr>
        <w:t>(</w:t>
      </w:r>
      <w:proofErr w:type="spellStart"/>
      <w:r w:rsidR="008D0029">
        <w:rPr>
          <w:lang w:val="en-US"/>
        </w:rPr>
        <w:t>Name_ID</w:t>
      </w:r>
      <w:proofErr w:type="spellEnd"/>
      <w:r w:rsidR="008D0029">
        <w:rPr>
          <w:lang w:val="en-US"/>
        </w:rPr>
        <w:t xml:space="preserve"> = 4)</w:t>
      </w:r>
      <w:r>
        <w:rPr>
          <w:lang w:val="en-US"/>
        </w:rPr>
        <w:t xml:space="preserve"> logo then it comes first)</w:t>
      </w:r>
    </w:p>
    <w:sectPr w:rsidR="00EB3E47" w:rsidRPr="0060543B">
      <w:headerReference w:type="default" r:id="rId1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508E294" w14:textId="77777777" w:rsidR="006028A0" w:rsidRDefault="006028A0" w:rsidP="006261E9">
      <w:pPr>
        <w:spacing w:after="0" w:line="240" w:lineRule="auto"/>
      </w:pPr>
      <w:r>
        <w:separator/>
      </w:r>
    </w:p>
  </w:endnote>
  <w:endnote w:type="continuationSeparator" w:id="0">
    <w:p w14:paraId="76BBB704" w14:textId="77777777" w:rsidR="006028A0" w:rsidRDefault="006028A0" w:rsidP="006261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C26E373" w14:textId="77777777" w:rsidR="006028A0" w:rsidRDefault="006028A0" w:rsidP="006261E9">
      <w:pPr>
        <w:spacing w:after="0" w:line="240" w:lineRule="auto"/>
      </w:pPr>
      <w:r>
        <w:separator/>
      </w:r>
    </w:p>
  </w:footnote>
  <w:footnote w:type="continuationSeparator" w:id="0">
    <w:p w14:paraId="38DC603E" w14:textId="77777777" w:rsidR="006028A0" w:rsidRDefault="006028A0" w:rsidP="006261E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3010"/>
      <w:gridCol w:w="3009"/>
      <w:gridCol w:w="3007"/>
    </w:tblGrid>
    <w:tr w:rsidR="006261E9" w14:paraId="6AD10C26" w14:textId="77777777">
      <w:trPr>
        <w:trHeight w:val="720"/>
      </w:trPr>
      <w:tc>
        <w:tcPr>
          <w:tcW w:w="1667" w:type="pct"/>
        </w:tcPr>
        <w:p w14:paraId="7DF43DC0" w14:textId="77777777" w:rsidR="006261E9" w:rsidRDefault="006261E9">
          <w:pPr>
            <w:pStyle w:val="Header"/>
            <w:rPr>
              <w:color w:val="4472C4" w:themeColor="accent1"/>
            </w:rPr>
          </w:pPr>
        </w:p>
      </w:tc>
      <w:tc>
        <w:tcPr>
          <w:tcW w:w="1667" w:type="pct"/>
        </w:tcPr>
        <w:p w14:paraId="1DF1E6F0" w14:textId="77777777" w:rsidR="006261E9" w:rsidRDefault="006261E9">
          <w:pPr>
            <w:pStyle w:val="Header"/>
            <w:jc w:val="center"/>
            <w:rPr>
              <w:color w:val="4472C4" w:themeColor="accent1"/>
            </w:rPr>
          </w:pPr>
        </w:p>
      </w:tc>
      <w:tc>
        <w:tcPr>
          <w:tcW w:w="1666" w:type="pct"/>
        </w:tcPr>
        <w:p w14:paraId="64354626" w14:textId="09698986" w:rsidR="006261E9" w:rsidRDefault="006261E9">
          <w:pPr>
            <w:pStyle w:val="Header"/>
            <w:jc w:val="right"/>
            <w:rPr>
              <w:color w:val="4472C4" w:themeColor="accent1"/>
            </w:rPr>
          </w:pPr>
          <w:r>
            <w:rPr>
              <w:color w:val="4472C4" w:themeColor="accent1"/>
            </w:rPr>
            <w:t xml:space="preserve">Page </w:t>
          </w:r>
          <w:r>
            <w:rPr>
              <w:color w:val="4472C4" w:themeColor="accent1"/>
            </w:rPr>
            <w:fldChar w:fldCharType="begin"/>
          </w:r>
          <w:r>
            <w:rPr>
              <w:color w:val="4472C4" w:themeColor="accent1"/>
            </w:rPr>
            <w:instrText xml:space="preserve"> PAGE   \* MERGEFORMAT </w:instrText>
          </w:r>
          <w:r>
            <w:rPr>
              <w:color w:val="4472C4" w:themeColor="accent1"/>
            </w:rPr>
            <w:fldChar w:fldCharType="separate"/>
          </w:r>
          <w:r>
            <w:rPr>
              <w:noProof/>
              <w:color w:val="4472C4" w:themeColor="accent1"/>
            </w:rPr>
            <w:t>0</w:t>
          </w:r>
          <w:r>
            <w:rPr>
              <w:color w:val="4472C4" w:themeColor="accent1"/>
            </w:rPr>
            <w:fldChar w:fldCharType="end"/>
          </w:r>
          <w:r>
            <w:rPr>
              <w:color w:val="4472C4" w:themeColor="accent1"/>
            </w:rPr>
            <w:t xml:space="preserve"> of 2</w:t>
          </w:r>
        </w:p>
      </w:tc>
    </w:tr>
  </w:tbl>
  <w:p w14:paraId="6F01D0A2" w14:textId="5436435A" w:rsidR="006261E9" w:rsidRDefault="006261E9" w:rsidP="006261E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5F758C"/>
    <w:multiLevelType w:val="hybridMultilevel"/>
    <w:tmpl w:val="7450913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B0B7006"/>
    <w:multiLevelType w:val="hybridMultilevel"/>
    <w:tmpl w:val="E4925D7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CE945E3"/>
    <w:multiLevelType w:val="hybridMultilevel"/>
    <w:tmpl w:val="658C2992"/>
    <w:lvl w:ilvl="0" w:tplc="3C5C00DA">
      <w:start w:val="1"/>
      <w:numFmt w:val="decimal"/>
      <w:lvlText w:val="%1."/>
      <w:lvlJc w:val="left"/>
      <w:pPr>
        <w:ind w:left="720" w:hanging="360"/>
      </w:pPr>
      <w:rPr>
        <w:rFonts w:hint="default"/>
        <w:lang w:val="en-IN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ytDS3MDY1NzA1NjVU0lEKTi0uzszPAykwqwUA4M7q0SwAAAA="/>
  </w:docVars>
  <w:rsids>
    <w:rsidRoot w:val="00BE748C"/>
    <w:rsid w:val="0001199B"/>
    <w:rsid w:val="0014120D"/>
    <w:rsid w:val="001E2D27"/>
    <w:rsid w:val="002C32A4"/>
    <w:rsid w:val="006028A0"/>
    <w:rsid w:val="0060543B"/>
    <w:rsid w:val="006261E9"/>
    <w:rsid w:val="00780F83"/>
    <w:rsid w:val="008D0029"/>
    <w:rsid w:val="008D543D"/>
    <w:rsid w:val="00983668"/>
    <w:rsid w:val="0098470D"/>
    <w:rsid w:val="00AD4E6B"/>
    <w:rsid w:val="00B64CF5"/>
    <w:rsid w:val="00BE748C"/>
    <w:rsid w:val="00CE546A"/>
    <w:rsid w:val="00D50E86"/>
    <w:rsid w:val="00E57019"/>
    <w:rsid w:val="00EB3E47"/>
    <w:rsid w:val="00F03E0B"/>
    <w:rsid w:val="00F564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89217A"/>
  <w15:chartTrackingRefBased/>
  <w15:docId w15:val="{78FCB725-3ABB-4896-B150-9477DBF70B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Verdana" w:eastAsiaTheme="minorHAnsi" w:hAnsi="Verdana" w:cstheme="minorBidi"/>
        <w:sz w:val="24"/>
        <w:szCs w:val="24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83668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983668"/>
    <w:pPr>
      <w:keepNext/>
      <w:keepLines/>
      <w:spacing w:before="240" w:after="0"/>
      <w:outlineLvl w:val="0"/>
    </w:pPr>
    <w:rPr>
      <w:rFonts w:eastAsiaTheme="majorEastAsia" w:cstheme="majorBidi"/>
      <w:b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83668"/>
    <w:pPr>
      <w:keepNext/>
      <w:keepLines/>
      <w:spacing w:before="40" w:after="0"/>
      <w:outlineLvl w:val="1"/>
    </w:pPr>
    <w:rPr>
      <w:rFonts w:eastAsiaTheme="majorEastAsia" w:cstheme="majorBidi"/>
      <w:b/>
      <w:color w:val="2F5496" w:themeColor="accent1" w:themeShade="BF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83668"/>
    <w:rPr>
      <w:rFonts w:ascii="Arial" w:eastAsiaTheme="majorEastAsia" w:hAnsi="Arial" w:cstheme="majorBidi"/>
      <w:b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83668"/>
    <w:rPr>
      <w:rFonts w:ascii="Arial" w:eastAsiaTheme="majorEastAsia" w:hAnsi="Arial" w:cstheme="majorBidi"/>
      <w:b/>
      <w:color w:val="2F5496" w:themeColor="accent1" w:themeShade="BF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983668"/>
    <w:pPr>
      <w:spacing w:after="0" w:line="240" w:lineRule="auto"/>
      <w:contextualSpacing/>
    </w:pPr>
    <w:rPr>
      <w:rFonts w:eastAsiaTheme="majorEastAsia" w:cstheme="majorBidi"/>
      <w:b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83668"/>
    <w:rPr>
      <w:rFonts w:ascii="Arial" w:eastAsiaTheme="majorEastAsia" w:hAnsi="Arial" w:cstheme="majorBidi"/>
      <w:b/>
      <w:spacing w:val="-10"/>
      <w:kern w:val="28"/>
      <w:sz w:val="32"/>
      <w:szCs w:val="56"/>
    </w:rPr>
  </w:style>
  <w:style w:type="paragraph" w:styleId="ListParagraph">
    <w:name w:val="List Paragraph"/>
    <w:basedOn w:val="Normal"/>
    <w:uiPriority w:val="34"/>
    <w:qFormat/>
    <w:rsid w:val="0060543B"/>
    <w:pPr>
      <w:ind w:left="720"/>
      <w:contextualSpacing/>
    </w:pPr>
  </w:style>
  <w:style w:type="table" w:styleId="TableGrid">
    <w:name w:val="Table Grid"/>
    <w:basedOn w:val="TableNormal"/>
    <w:uiPriority w:val="39"/>
    <w:rsid w:val="0060543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60543B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261E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261E9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6261E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261E9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2</Pages>
  <Words>194</Words>
  <Characters>110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khil Pannu</dc:creator>
  <cp:keywords/>
  <dc:description/>
  <cp:lastModifiedBy>Nikhil Pannu</cp:lastModifiedBy>
  <cp:revision>10</cp:revision>
  <dcterms:created xsi:type="dcterms:W3CDTF">2022-11-06T14:49:00Z</dcterms:created>
  <dcterms:modified xsi:type="dcterms:W3CDTF">2022-11-13T11:01:00Z</dcterms:modified>
</cp:coreProperties>
</file>